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FD866" w14:textId="080DC0B1" w:rsidR="00F02D52" w:rsidRDefault="00B01ACC" w:rsidP="002E54BA">
      <w:pPr>
        <w:pStyle w:val="Title"/>
        <w:jc w:val="center"/>
      </w:pPr>
      <w:r>
        <w:br/>
      </w:r>
      <w:r w:rsidR="00D56AAC">
        <w:t>Ti</w:t>
      </w:r>
      <w:bookmarkStart w:id="0" w:name="_GoBack"/>
      <w:bookmarkEnd w:id="0"/>
      <w:r w:rsidR="00D56AAC">
        <w:t>tle</w:t>
      </w:r>
    </w:p>
    <w:p w14:paraId="178D7462" w14:textId="6FDFB177" w:rsidR="00082289" w:rsidRDefault="00D56AAC" w:rsidP="002E54BA">
      <w:pPr>
        <w:pStyle w:val="Subtitle"/>
        <w:jc w:val="center"/>
      </w:pPr>
      <w:r>
        <w:t>Sub Title</w:t>
      </w:r>
    </w:p>
    <w:p w14:paraId="7FD89FDF" w14:textId="0A6DFEC4" w:rsidR="00082289" w:rsidRDefault="00D56AAC" w:rsidP="002E54BA">
      <w:pPr>
        <w:pStyle w:val="Heading1"/>
      </w:pPr>
      <w:r>
        <w:t>Heading 1</w:t>
      </w:r>
    </w:p>
    <w:p w14:paraId="529F016A" w14:textId="5B7815D0" w:rsidR="00285511" w:rsidRDefault="00082289" w:rsidP="00D56AAC">
      <w:pPr>
        <w:jc w:val="both"/>
      </w:pPr>
      <w:r>
        <w:tab/>
      </w:r>
      <w:r w:rsidR="00D56AAC">
        <w:t>Context</w:t>
      </w:r>
    </w:p>
    <w:p w14:paraId="28E9B96F" w14:textId="297BAE3E" w:rsidR="00D56AAC" w:rsidRPr="00D56AAC" w:rsidRDefault="00D56AAC" w:rsidP="00D56AAC"/>
    <w:p w14:paraId="08D84EFA" w14:textId="6D5A871D" w:rsidR="00D56AAC" w:rsidRPr="00D56AAC" w:rsidRDefault="00D56AAC" w:rsidP="00D56AAC"/>
    <w:p w14:paraId="44FE4983" w14:textId="6A5708AB" w:rsidR="00D56AAC" w:rsidRPr="00D56AAC" w:rsidRDefault="00D56AAC" w:rsidP="00D56AAC"/>
    <w:p w14:paraId="27F47F69" w14:textId="69C89936" w:rsidR="00D56AAC" w:rsidRPr="00D56AAC" w:rsidRDefault="00D56AAC" w:rsidP="00D56AAC"/>
    <w:p w14:paraId="4FAAA40D" w14:textId="60647517" w:rsidR="00D56AAC" w:rsidRPr="00D56AAC" w:rsidRDefault="00D56AAC" w:rsidP="00D56AAC"/>
    <w:p w14:paraId="08ECE28E" w14:textId="02BC03FB" w:rsidR="00D56AAC" w:rsidRPr="00D56AAC" w:rsidRDefault="00D56AAC" w:rsidP="00D56AAC"/>
    <w:p w14:paraId="01F175FA" w14:textId="2747975F" w:rsidR="00D56AAC" w:rsidRPr="00D56AAC" w:rsidRDefault="00D56AAC" w:rsidP="00D56AAC"/>
    <w:p w14:paraId="0086CDAF" w14:textId="4E8D6AEB" w:rsidR="00D56AAC" w:rsidRPr="00D56AAC" w:rsidRDefault="00D56AAC" w:rsidP="00D56AAC"/>
    <w:p w14:paraId="224BA9FE" w14:textId="4BC53470" w:rsidR="00D56AAC" w:rsidRPr="00D56AAC" w:rsidRDefault="00D56AAC" w:rsidP="00D56AAC"/>
    <w:p w14:paraId="67798B3F" w14:textId="3CDFD291" w:rsidR="00D56AAC" w:rsidRPr="00D56AAC" w:rsidRDefault="00D56AAC" w:rsidP="00D56AAC"/>
    <w:p w14:paraId="719DE6FB" w14:textId="51B31103" w:rsidR="00D56AAC" w:rsidRPr="00D56AAC" w:rsidRDefault="00D56AAC" w:rsidP="00D56AAC"/>
    <w:p w14:paraId="5DA0743C" w14:textId="6F97FAF5" w:rsidR="00D56AAC" w:rsidRPr="00D56AAC" w:rsidRDefault="00D56AAC" w:rsidP="00D56AAC"/>
    <w:p w14:paraId="34838F0D" w14:textId="3613BDEA" w:rsidR="00D56AAC" w:rsidRPr="00D56AAC" w:rsidRDefault="00D56AAC" w:rsidP="00D56AAC"/>
    <w:p w14:paraId="2E698BD5" w14:textId="22262B58" w:rsidR="00D56AAC" w:rsidRPr="00D56AAC" w:rsidRDefault="00D56AAC" w:rsidP="00D56AAC"/>
    <w:p w14:paraId="2D5994F4" w14:textId="60B42124" w:rsidR="00D56AAC" w:rsidRPr="00D56AAC" w:rsidRDefault="00D56AAC" w:rsidP="00D56AAC"/>
    <w:p w14:paraId="79684D5F" w14:textId="316D39E9" w:rsidR="00D56AAC" w:rsidRPr="00D56AAC" w:rsidRDefault="00D56AAC" w:rsidP="00D56AAC"/>
    <w:p w14:paraId="465377FC" w14:textId="0B2EDE4F" w:rsidR="00D56AAC" w:rsidRPr="00D56AAC" w:rsidRDefault="00D56AAC" w:rsidP="00D56AAC"/>
    <w:p w14:paraId="2013356C" w14:textId="1BF536F8" w:rsidR="00D56AAC" w:rsidRPr="00D56AAC" w:rsidRDefault="00D56AAC" w:rsidP="00D56AAC"/>
    <w:p w14:paraId="294A8D8E" w14:textId="2C2542AD" w:rsidR="00D56AAC" w:rsidRPr="00D56AAC" w:rsidRDefault="00D56AAC" w:rsidP="00D56AAC"/>
    <w:p w14:paraId="2C7BA244" w14:textId="1E0CE61E" w:rsidR="00D56AAC" w:rsidRPr="00D56AAC" w:rsidRDefault="00D56AAC" w:rsidP="00D56AAC"/>
    <w:p w14:paraId="6FE4D773" w14:textId="392A4CB7" w:rsidR="00D56AAC" w:rsidRPr="00D56AAC" w:rsidRDefault="00D56AAC" w:rsidP="00D56AAC"/>
    <w:p w14:paraId="26CDDEBA" w14:textId="42E63BAB" w:rsidR="00D56AAC" w:rsidRPr="00D56AAC" w:rsidRDefault="00D56AAC" w:rsidP="00D56AAC"/>
    <w:p w14:paraId="158BEE82" w14:textId="3449AD78" w:rsidR="00D56AAC" w:rsidRPr="00D56AAC" w:rsidRDefault="00D56AAC" w:rsidP="00D56AAC"/>
    <w:p w14:paraId="0990AFEF" w14:textId="0EBA276A" w:rsidR="00D56AAC" w:rsidRPr="00D56AAC" w:rsidRDefault="00D56AAC" w:rsidP="00D56AAC"/>
    <w:p w14:paraId="1686BAD8" w14:textId="49BA9FD3" w:rsidR="00D56AAC" w:rsidRPr="00D56AAC" w:rsidRDefault="00D56AAC" w:rsidP="00D56AAC"/>
    <w:p w14:paraId="179233B4" w14:textId="5ED62FE5" w:rsidR="00D56AAC" w:rsidRPr="00D56AAC" w:rsidRDefault="00D56AAC" w:rsidP="00D56AAC"/>
    <w:p w14:paraId="59F8442C" w14:textId="245C3FFA" w:rsidR="00D56AAC" w:rsidRPr="00D56AAC" w:rsidRDefault="00D56AAC" w:rsidP="00D56AAC">
      <w:pPr>
        <w:tabs>
          <w:tab w:val="left" w:pos="6228"/>
        </w:tabs>
      </w:pPr>
      <w:r>
        <w:tab/>
      </w:r>
    </w:p>
    <w:sectPr w:rsidR="00D56AAC" w:rsidRPr="00D56AAC" w:rsidSect="00B01ACC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0C3EA" w14:textId="77777777" w:rsidR="00B72598" w:rsidRDefault="00B72598" w:rsidP="00C64093">
      <w:pPr>
        <w:spacing w:after="0" w:line="240" w:lineRule="auto"/>
      </w:pPr>
      <w:r>
        <w:separator/>
      </w:r>
    </w:p>
  </w:endnote>
  <w:endnote w:type="continuationSeparator" w:id="0">
    <w:p w14:paraId="7D94AEA4" w14:textId="77777777" w:rsidR="00B72598" w:rsidRDefault="00B72598" w:rsidP="00C640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ource Code Pro">
    <w:altName w:val="Consolas"/>
    <w:charset w:val="00"/>
    <w:family w:val="modern"/>
    <w:pitch w:val="fixed"/>
    <w:sig w:usb0="20000007" w:usb1="00000001" w:usb2="00000000" w:usb3="00000000" w:csb0="00000193" w:csb1="00000000"/>
  </w:font>
  <w:font w:name="Source Code Pro Black">
    <w:altName w:val="Consolas"/>
    <w:charset w:val="00"/>
    <w:family w:val="modern"/>
    <w:pitch w:val="fixed"/>
    <w:sig w:usb0="20000007" w:usb1="00000001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87FA9C" w14:textId="79F4DC1A" w:rsidR="00B01ACC" w:rsidRDefault="00B01ACC">
    <w:pPr>
      <w:pStyle w:val="Foot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ptab w:relativeTo="margin" w:alignment="center" w:leader="none"/>
    </w:r>
    <w:r>
      <w:t xml:space="preserve">ACT WHITEPAPER </w:t>
    </w:r>
    <w:r w:rsidR="00D56AAC">
      <w:t>3.0</w:t>
    </w:r>
    <w:r>
      <w:t xml:space="preserve"> BETA</w:t>
    </w:r>
    <w:r>
      <w:ptab w:relativeTo="margin" w:alignment="right" w:leader="none"/>
    </w:r>
    <w:r>
      <w:t xml:space="preserve">Nebula </w:t>
    </w:r>
    <w:r w:rsidR="00D56AAC">
      <w:t>Syste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80030" w14:textId="77777777" w:rsidR="00B72598" w:rsidRDefault="00B72598" w:rsidP="00C64093">
      <w:pPr>
        <w:spacing w:after="0" w:line="240" w:lineRule="auto"/>
      </w:pPr>
      <w:r>
        <w:separator/>
      </w:r>
    </w:p>
  </w:footnote>
  <w:footnote w:type="continuationSeparator" w:id="0">
    <w:p w14:paraId="26425EF2" w14:textId="77777777" w:rsidR="00B72598" w:rsidRDefault="00B72598" w:rsidP="00C640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EC70B" w14:textId="750E6F34" w:rsidR="00C64093" w:rsidRDefault="00D56AAC" w:rsidP="00B01ACC">
    <w:pPr>
      <w:pStyle w:val="Header"/>
      <w:tabs>
        <w:tab w:val="clear" w:pos="9360"/>
        <w:tab w:val="right" w:pos="10800"/>
      </w:tabs>
    </w:pPr>
    <w:r w:rsidRPr="00B01ACC">
      <w:rPr>
        <w:noProof/>
        <w:sz w:val="12"/>
      </w:rPr>
      <w:drawing>
        <wp:anchor distT="0" distB="0" distL="114300" distR="114300" simplePos="0" relativeHeight="251659264" behindDoc="0" locked="0" layoutInCell="1" allowOverlap="1" wp14:anchorId="53BE267F" wp14:editId="3D4D9281">
          <wp:simplePos x="0" y="0"/>
          <wp:positionH relativeFrom="column">
            <wp:posOffset>5242560</wp:posOffset>
          </wp:positionH>
          <wp:positionV relativeFrom="topMargin">
            <wp:posOffset>89535</wp:posOffset>
          </wp:positionV>
          <wp:extent cx="365760" cy="356616"/>
          <wp:effectExtent l="0" t="0" r="0" b="571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566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12"/>
      </w:rPr>
      <w:drawing>
        <wp:anchor distT="0" distB="0" distL="114300" distR="114300" simplePos="0" relativeHeight="251660288" behindDoc="0" locked="0" layoutInCell="1" allowOverlap="1" wp14:anchorId="0EC9F1ED" wp14:editId="5F6AC80B">
          <wp:simplePos x="0" y="0"/>
          <wp:positionH relativeFrom="margin">
            <wp:align>right</wp:align>
          </wp:positionH>
          <wp:positionV relativeFrom="paragraph">
            <wp:posOffset>-368300</wp:posOffset>
          </wp:positionV>
          <wp:extent cx="1162050" cy="36893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368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01ACC" w:rsidRPr="00B01ACC">
      <w:rPr>
        <w:sz w:val="12"/>
      </w:rPr>
      <w:t xml:space="preserve">ACT Version </w:t>
    </w:r>
    <w:r>
      <w:rPr>
        <w:sz w:val="12"/>
      </w:rPr>
      <w:t>3</w:t>
    </w:r>
    <w:r w:rsidR="00B01ACC" w:rsidRPr="00B01ACC">
      <w:rPr>
        <w:sz w:val="12"/>
      </w:rPr>
      <w:t>.0 BETA WHITEPAP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5C1360"/>
    <w:multiLevelType w:val="hybridMultilevel"/>
    <w:tmpl w:val="89E82EE6"/>
    <w:lvl w:ilvl="0" w:tplc="0EFAFC82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szC1MDcyNbMwNzBX0lEKTi0uzszPAykwqgUAJCDI0CwAAAA="/>
  </w:docVars>
  <w:rsids>
    <w:rsidRoot w:val="00082289"/>
    <w:rsid w:val="0004467D"/>
    <w:rsid w:val="00082289"/>
    <w:rsid w:val="001538E6"/>
    <w:rsid w:val="001A62F8"/>
    <w:rsid w:val="001B1428"/>
    <w:rsid w:val="001D74E8"/>
    <w:rsid w:val="00285511"/>
    <w:rsid w:val="002A7BFE"/>
    <w:rsid w:val="002E54BA"/>
    <w:rsid w:val="00506BDC"/>
    <w:rsid w:val="006137B1"/>
    <w:rsid w:val="00646B10"/>
    <w:rsid w:val="007104F5"/>
    <w:rsid w:val="0078024A"/>
    <w:rsid w:val="007A59E5"/>
    <w:rsid w:val="00995C8B"/>
    <w:rsid w:val="009E4CC3"/>
    <w:rsid w:val="00A60253"/>
    <w:rsid w:val="00A8176D"/>
    <w:rsid w:val="00A968A2"/>
    <w:rsid w:val="00AB4334"/>
    <w:rsid w:val="00AF1A70"/>
    <w:rsid w:val="00AF52A5"/>
    <w:rsid w:val="00B01ACC"/>
    <w:rsid w:val="00B64C2D"/>
    <w:rsid w:val="00B72598"/>
    <w:rsid w:val="00BA1287"/>
    <w:rsid w:val="00BC09C4"/>
    <w:rsid w:val="00BC1BCF"/>
    <w:rsid w:val="00C047CA"/>
    <w:rsid w:val="00C2118E"/>
    <w:rsid w:val="00C64093"/>
    <w:rsid w:val="00D56AAC"/>
    <w:rsid w:val="00DB4064"/>
    <w:rsid w:val="00EA0811"/>
    <w:rsid w:val="00ED7E7C"/>
    <w:rsid w:val="00EE3603"/>
    <w:rsid w:val="00EF5086"/>
    <w:rsid w:val="00FC7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4DE805"/>
  <w15:chartTrackingRefBased/>
  <w15:docId w15:val="{D85FC417-16EC-4735-9AFD-9AE4A47A8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BA"/>
    <w:rPr>
      <w:rFonts w:ascii="Source Code Pro" w:hAnsi="Source Code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54BA"/>
    <w:pPr>
      <w:keepNext/>
      <w:keepLines/>
      <w:pBdr>
        <w:bottom w:val="single" w:sz="4" w:space="1" w:color="30ACEC" w:themeColor="accent1"/>
      </w:pBdr>
      <w:spacing w:before="400" w:after="40" w:line="240" w:lineRule="auto"/>
      <w:outlineLvl w:val="0"/>
    </w:pPr>
    <w:rPr>
      <w:rFonts w:ascii="Source Code Pro Black" w:eastAsiaTheme="majorEastAsia" w:hAnsi="Source Code Pro Black" w:cstheme="majorBidi"/>
      <w:color w:val="1286C2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4C2D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1286C2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C2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4C2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4C2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4C2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4C2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4C2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4C2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54BA"/>
    <w:rPr>
      <w:rFonts w:ascii="Source Code Pro Black" w:eastAsiaTheme="majorEastAsia" w:hAnsi="Source Code Pro Black" w:cstheme="majorBidi"/>
      <w:color w:val="1286C2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64C2D"/>
    <w:rPr>
      <w:rFonts w:asciiTheme="majorHAnsi" w:eastAsiaTheme="majorEastAsia" w:hAnsiTheme="majorHAnsi" w:cstheme="majorBidi"/>
      <w:color w:val="1286C2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64C2D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640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093"/>
  </w:style>
  <w:style w:type="paragraph" w:styleId="Footer">
    <w:name w:val="footer"/>
    <w:basedOn w:val="Normal"/>
    <w:link w:val="FooterChar"/>
    <w:uiPriority w:val="99"/>
    <w:unhideWhenUsed/>
    <w:rsid w:val="00C640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093"/>
  </w:style>
  <w:style w:type="character" w:customStyle="1" w:styleId="Heading4Char">
    <w:name w:val="Heading 4 Char"/>
    <w:basedOn w:val="DefaultParagraphFont"/>
    <w:link w:val="Heading4"/>
    <w:uiPriority w:val="9"/>
    <w:semiHidden/>
    <w:rsid w:val="00B64C2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4C2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4C2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4C2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4C2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4C2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4C2D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64C2D"/>
    <w:pPr>
      <w:spacing w:after="0" w:line="240" w:lineRule="auto"/>
      <w:contextualSpacing/>
    </w:pPr>
    <w:rPr>
      <w:rFonts w:asciiTheme="majorHAnsi" w:eastAsiaTheme="majorEastAsia" w:hAnsiTheme="majorHAnsi" w:cstheme="majorBidi"/>
      <w:color w:val="1286C2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64C2D"/>
    <w:rPr>
      <w:rFonts w:asciiTheme="majorHAnsi" w:eastAsiaTheme="majorEastAsia" w:hAnsiTheme="majorHAnsi" w:cstheme="majorBidi"/>
      <w:color w:val="1286C2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4C2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64C2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64C2D"/>
    <w:rPr>
      <w:b/>
      <w:bCs/>
    </w:rPr>
  </w:style>
  <w:style w:type="character" w:styleId="Emphasis">
    <w:name w:val="Emphasis"/>
    <w:basedOn w:val="DefaultParagraphFont"/>
    <w:uiPriority w:val="20"/>
    <w:qFormat/>
    <w:rsid w:val="00B64C2D"/>
    <w:rPr>
      <w:i/>
      <w:iCs/>
    </w:rPr>
  </w:style>
  <w:style w:type="paragraph" w:styleId="NoSpacing">
    <w:name w:val="No Spacing"/>
    <w:uiPriority w:val="1"/>
    <w:qFormat/>
    <w:rsid w:val="00B64C2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64C2D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64C2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4C2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30ACEC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4C2D"/>
    <w:rPr>
      <w:rFonts w:asciiTheme="majorHAnsi" w:eastAsiaTheme="majorEastAsia" w:hAnsiTheme="majorHAnsi" w:cstheme="majorBidi"/>
      <w:color w:val="30ACEC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64C2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64C2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64C2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64C2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64C2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4C2D"/>
    <w:pPr>
      <w:outlineLvl w:val="9"/>
    </w:pPr>
  </w:style>
  <w:style w:type="paragraph" w:styleId="ListParagraph">
    <w:name w:val="List Paragraph"/>
    <w:basedOn w:val="Normal"/>
    <w:uiPriority w:val="34"/>
    <w:qFormat/>
    <w:rsid w:val="00DB40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4064"/>
    <w:rPr>
      <w:color w:val="3085E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06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A81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A8176D"/>
    <w:pPr>
      <w:spacing w:after="0" w:line="240" w:lineRule="auto"/>
    </w:pPr>
    <w:tblPr>
      <w:tblStyleRowBandSize w:val="1"/>
      <w:tblStyleColBandSize w:val="1"/>
      <w:tblBorders>
        <w:top w:val="single" w:sz="4" w:space="0" w:color="ABDDF7" w:themeColor="accent1" w:themeTint="66"/>
        <w:left w:val="single" w:sz="4" w:space="0" w:color="ABDDF7" w:themeColor="accent1" w:themeTint="66"/>
        <w:bottom w:val="single" w:sz="4" w:space="0" w:color="ABDDF7" w:themeColor="accent1" w:themeTint="66"/>
        <w:right w:val="single" w:sz="4" w:space="0" w:color="ABDDF7" w:themeColor="accent1" w:themeTint="66"/>
        <w:insideH w:val="single" w:sz="4" w:space="0" w:color="ABDDF7" w:themeColor="accent1" w:themeTint="66"/>
        <w:insideV w:val="single" w:sz="4" w:space="0" w:color="ABDDF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2CDF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2CD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Parallax">
  <a:themeElements>
    <a:clrScheme name="Parallax">
      <a:dk1>
        <a:sysClr val="windowText" lastClr="000000"/>
      </a:dk1>
      <a:lt1>
        <a:sysClr val="window" lastClr="FFFFFF"/>
      </a:lt1>
      <a:dk2>
        <a:srgbClr val="212121"/>
      </a:dk2>
      <a:lt2>
        <a:srgbClr val="CDD0D1"/>
      </a:lt2>
      <a:accent1>
        <a:srgbClr val="30ACEC"/>
      </a:accent1>
      <a:accent2>
        <a:srgbClr val="80C34F"/>
      </a:accent2>
      <a:accent3>
        <a:srgbClr val="E29D3E"/>
      </a:accent3>
      <a:accent4>
        <a:srgbClr val="D64A3B"/>
      </a:accent4>
      <a:accent5>
        <a:srgbClr val="D64787"/>
      </a:accent5>
      <a:accent6>
        <a:srgbClr val="A666E1"/>
      </a:accent6>
      <a:hlink>
        <a:srgbClr val="3085ED"/>
      </a:hlink>
      <a:folHlink>
        <a:srgbClr val="82B6F4"/>
      </a:folHlink>
    </a:clrScheme>
    <a:fontScheme name="Parallax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Alicz</dc:creator>
  <cp:keywords/>
  <dc:description/>
  <cp:lastModifiedBy>Mark Alicz</cp:lastModifiedBy>
  <cp:revision>2</cp:revision>
  <dcterms:created xsi:type="dcterms:W3CDTF">2020-09-13T01:16:00Z</dcterms:created>
  <dcterms:modified xsi:type="dcterms:W3CDTF">2020-09-13T01:16:00Z</dcterms:modified>
</cp:coreProperties>
</file>